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sincere interest in the [Position Title] role at [Law Firm/Company Name] in the United States Miami. As a licensed attorney with a deep understanding of the legal landscape in South Florida, I am eager to contribute my expertise, dedication, and passion for justice to your esteemed organization. My background as a lawyer specializing in [specific practice area, e.g., corporate law, immigration law, or real estate] has equipped me with the skills necessary to excel in the dynamic and competitive environment of United States Miami.</w:t>
      </w:r>
    </w:p>
    <w:p>
      <w:pPr>
        <w:pStyle w:val="BodyText"/>
      </w:pPr>
      <w:r>
        <w:t xml:space="preserve">Having practiced law for [X years], I have developed a strong foundation in navigating complex legal frameworks while maintaining a client-centered approach. My work as a lawyer in Miami has allowed me to engage with diverse communities, understand the unique challenges faced by individuals and businesses in this vibrant city, and advocate effectively for their rights. Whether advising clients on compliance matters, representing them in court, or drafting strategic legal documents, I consistently prioritize integrity, precision, and results.</w:t>
      </w:r>
    </w:p>
    <w:p>
      <w:pPr>
        <w:pStyle w:val="BodyText"/>
      </w:pPr>
      <w:r>
        <w:t xml:space="preserve">The United States Miami offers a unique blend of cultural diversity and economic opportunity that shapes the legal needs of its residents. As a lawyer in this region, I have encountered cases ranging from high-stakes commercial disputes to immigration challenges that reflect the city’s global connectivity. For instance, my experience with [specific example, e.g., international business transactions or cross-border property acquisitions] has honed my ability to balance local regulations with global considerations—a skill I believe is critical for success in Miami’s legal market.</w:t>
      </w:r>
    </w:p>
    <w:p>
      <w:pPr>
        <w:pStyle w:val="BodyText"/>
      </w:pPr>
      <w:r>
        <w:t xml:space="preserve">What sets me apart as a lawyer is my commitment to continuous learning and adaptability. The legal field in the United States, particularly in Miami, evolves rapidly due to changing laws, technological advancements, and shifting societal demands. I have actively participated in [specific training, certifications, or professional organizations], ensuring that my knowledge remains current and aligned with industry standards. Additionally, my fluency in [languages relevant to Miami’s population] allows me to connect more effectively with a broad spectrum of clients.</w:t>
      </w:r>
    </w:p>
    <w:p>
      <w:pPr>
        <w:pStyle w:val="BodyText"/>
      </w:pPr>
      <w:r>
        <w:t xml:space="preserve">One of the most rewarding aspects of being a lawyer in United States Miami is the opportunity to make a tangible impact on individuals and communities. I have volunteered with legal aid organizations such as [specific organization name], where I provided pro bono services to underserved populations, including immigrants and low-income families. This work has reinforced my belief that the role of a lawyer extends beyond courtroom battles—it is about fostering justice, empowering clients, and contributing to the greater good.</w:t>
      </w:r>
    </w:p>
    <w:p>
      <w:pPr>
        <w:pStyle w:val="BodyText"/>
      </w:pPr>
      <w:r>
        <w:t xml:space="preserve">As a professional in the United States Miami legal scene, I am acutely aware of the importance of building trust and maintaining long-term relationships. My ability to communicate complex legal concepts in an accessible manner has earned me a reputation for being a reliable advisor. Clients often seek my counsel not only for its technical accuracy but also for its clarity and empathy. This approach aligns with [Law Firm/Company Name]’s values, which I understand emphasize [specific value, e.g., client satisfaction or community engagement].</w:t>
      </w:r>
    </w:p>
    <w:p>
      <w:pPr>
        <w:pStyle w:val="BodyText"/>
      </w:pPr>
      <w:r>
        <w:t xml:space="preserve">In addition to my legal expertise, I bring a strong work ethic and a collaborative spirit. The legal environment in Miami demands teamwork, as cases often involve multiple stakeholders and interdisciplinary strategies. I thrive in such settings, where my ability to analyze problems from multiple angles and work seamlessly with colleagues has led to successful outcomes for clients. For example, [briefly describe a relevant achievement or case], which required coordination with experts in [related fields] and resulted in [specific outcome].</w:t>
      </w:r>
    </w:p>
    <w:p>
      <w:pPr>
        <w:pStyle w:val="BodyText"/>
      </w:pPr>
      <w:r>
        <w:t xml:space="preserve">The United States Miami is not just a location for my legal career—it is a community I am deeply committed to. I have participated in local initiatives such as [specific event or program], where I contributed my legal knowledge to address pressing issues like [relevant topic]. These experiences have deepened my connection to the city and reinforced my desire to contribute meaningfully to its legal ecosystem.</w:t>
      </w:r>
    </w:p>
    <w:p>
      <w:pPr>
        <w:pStyle w:val="BodyText"/>
      </w:pPr>
      <w:r>
        <w:t xml:space="preserve">I am particularly drawn to [Law Firm/Company Name] because of its reputation for [specific strength, e.g., innovation in corporate law or a focus on community service]. I am confident that my background as a lawyer, combined with my understanding of Miami’s unique legal landscape, would enable me to make immediate contributions to your team. I am eager to discuss how my skills and vision align with your goals and how we can collaborate to achieve shared success.</w:t>
      </w:r>
    </w:p>
    <w:p>
      <w:pPr>
        <w:pStyle w:val="BodyText"/>
      </w:pPr>
      <w:r>
        <w:t xml:space="preserve">Thank you for considering my application. I would welcome the opportunity to further discuss my qualifications in an interview. Please feel free to contact me at [phone number] or [email address] at your convenience. I look forward to the possibility of contributing to [Law Firm/Company Name]’s continued excellence in the United States Miami legal community.</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United States Miami</dc:title>
  <dc:creator/>
  <cp:keywords/>
  <dcterms:created xsi:type="dcterms:W3CDTF">2026-07-24T04:03:44Z</dcterms:created>
  <dcterms:modified xsi:type="dcterms:W3CDTF">2026-07-24T04:03:44Z</dcterms:modified>
</cp:coreProperties>
</file>

<file path=docProps/custom.xml><?xml version="1.0" encoding="utf-8"?>
<Properties xmlns="http://schemas.openxmlformats.org/officeDocument/2006/custom-properties" xmlns:vt="http://schemas.openxmlformats.org/officeDocument/2006/docPropsVTypes"/>
</file>